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n Smedic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medic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852 North Redwood Drive, Norridge, IL, USA Norridge, IL, USA 6070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fairba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617518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of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